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  <w:bookmarkStart w:id="0" w:name="_GoBack"/>
      <w:bookmarkEnd w:id="0"/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1206C8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2957F76C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22DC096A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</w:t>
      </w:r>
      <w:r w:rsidR="00C979DC">
        <w:rPr>
          <w:i/>
          <w:sz w:val="18"/>
        </w:rPr>
        <w:t>Student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0D98E0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="009E3388"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306F9EB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</w:t>
      </w:r>
      <w:r w:rsidR="0021091D"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89BADFF" w14:textId="4E31E17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 w:rsidR="00A93BE4">
        <w:rPr>
          <w:sz w:val="18"/>
        </w:rPr>
        <w:t xml:space="preserve"> </w:t>
      </w:r>
      <w:r w:rsidR="009E3388" w:rsidRPr="00A93BE4">
        <w:rPr>
          <w:b/>
          <w:bCs/>
          <w:i/>
          <w:sz w:val="18"/>
        </w:rPr>
        <w:t>B.Eng.</w:t>
      </w:r>
      <w:r w:rsidR="009E3388"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1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1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58D82CE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34CA30D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76956764" w14:textId="7F0B8211" w:rsidR="00B21FE7" w:rsidRPr="00B21FE7" w:rsidRDefault="00B21FE7" w:rsidP="00B21FE7">
      <w:pPr>
        <w:pStyle w:val="ListParagraph"/>
        <w:numPr>
          <w:ilvl w:val="0"/>
          <w:numId w:val="13"/>
        </w:numPr>
        <w:spacing w:after="160" w:line="30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(2020)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</w:p>
    <w:p w14:paraId="6CDD8356" w14:textId="1F540D78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(2018, December). 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198D9E23" w14:textId="20157A71" w:rsidR="0021091D" w:rsidRPr="0021091D" w:rsidRDefault="0021091D" w:rsidP="0021091D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399E9879" w14:textId="07A017BE" w:rsidR="000E6D4F" w:rsidRPr="000E6D4F" w:rsidRDefault="000E6D4F" w:rsidP="000E6D4F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, Choudhury S., (2020). 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Workshop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3040CFD5" w14:textId="15DCADA1" w:rsidR="007800B3" w:rsidRDefault="007800B3" w:rsidP="00F33CEF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02E6C7B7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 w:rsidR="006B3A1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A96FE" w14:textId="77777777" w:rsidR="001206C8" w:rsidRDefault="001206C8">
      <w:pPr>
        <w:spacing w:after="0" w:line="240" w:lineRule="auto"/>
      </w:pPr>
      <w:r>
        <w:separator/>
      </w:r>
    </w:p>
  </w:endnote>
  <w:endnote w:type="continuationSeparator" w:id="0">
    <w:p w14:paraId="2E8192E9" w14:textId="77777777" w:rsidR="001206C8" w:rsidRDefault="00120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CD591" w14:textId="77777777" w:rsidR="001206C8" w:rsidRDefault="001206C8">
      <w:pPr>
        <w:spacing w:after="0" w:line="240" w:lineRule="auto"/>
      </w:pPr>
      <w:r>
        <w:separator/>
      </w:r>
    </w:p>
  </w:footnote>
  <w:footnote w:type="continuationSeparator" w:id="0">
    <w:p w14:paraId="42BCD08A" w14:textId="77777777" w:rsidR="001206C8" w:rsidRDefault="00120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mwrAUAlpVbmCwAAAA="/>
  </w:docVars>
  <w:rsids>
    <w:rsidRoot w:val="00824731"/>
    <w:rsid w:val="00065C05"/>
    <w:rsid w:val="000741CF"/>
    <w:rsid w:val="00086A68"/>
    <w:rsid w:val="000B2385"/>
    <w:rsid w:val="000E6D4F"/>
    <w:rsid w:val="000F4649"/>
    <w:rsid w:val="00117ACD"/>
    <w:rsid w:val="001206C8"/>
    <w:rsid w:val="0021091D"/>
    <w:rsid w:val="00271DB7"/>
    <w:rsid w:val="00281FE3"/>
    <w:rsid w:val="00303F31"/>
    <w:rsid w:val="003A49D7"/>
    <w:rsid w:val="003B1DEE"/>
    <w:rsid w:val="003C0590"/>
    <w:rsid w:val="004D651A"/>
    <w:rsid w:val="0058596C"/>
    <w:rsid w:val="00595222"/>
    <w:rsid w:val="005C4B0C"/>
    <w:rsid w:val="005D24EB"/>
    <w:rsid w:val="006B3A1F"/>
    <w:rsid w:val="007412FC"/>
    <w:rsid w:val="007800B3"/>
    <w:rsid w:val="00813BA9"/>
    <w:rsid w:val="00820497"/>
    <w:rsid w:val="00824731"/>
    <w:rsid w:val="00893047"/>
    <w:rsid w:val="00897C4B"/>
    <w:rsid w:val="008E5D00"/>
    <w:rsid w:val="009623C4"/>
    <w:rsid w:val="009E3388"/>
    <w:rsid w:val="00A0710F"/>
    <w:rsid w:val="00A93BE4"/>
    <w:rsid w:val="00B21FE7"/>
    <w:rsid w:val="00BF58E8"/>
    <w:rsid w:val="00C877D1"/>
    <w:rsid w:val="00C979DC"/>
    <w:rsid w:val="00CB71F6"/>
    <w:rsid w:val="00D650C4"/>
    <w:rsid w:val="00D92882"/>
    <w:rsid w:val="00E44EB3"/>
    <w:rsid w:val="00E47E47"/>
    <w:rsid w:val="00F11B74"/>
    <w:rsid w:val="00F33CEF"/>
    <w:rsid w:val="00FF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0774DF"/>
    <w:rsid w:val="001602F6"/>
    <w:rsid w:val="00272F51"/>
    <w:rsid w:val="00283BBC"/>
    <w:rsid w:val="00355112"/>
    <w:rsid w:val="005225F1"/>
    <w:rsid w:val="0054335E"/>
    <w:rsid w:val="00602975"/>
    <w:rsid w:val="008A23B8"/>
    <w:rsid w:val="00AC3880"/>
    <w:rsid w:val="00B87712"/>
    <w:rsid w:val="00BD5BF9"/>
    <w:rsid w:val="00C24091"/>
    <w:rsid w:val="00ED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33</cp:revision>
  <cp:lastPrinted>2020-03-05T23:08:00Z</cp:lastPrinted>
  <dcterms:created xsi:type="dcterms:W3CDTF">2019-11-24T01:24:00Z</dcterms:created>
  <dcterms:modified xsi:type="dcterms:W3CDTF">2020-03-05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